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C2628AE" w14:textId="6A4C05AD" w:rsidR="002F35B3" w:rsidRPr="00EB06BF" w:rsidRDefault="001D6813" w:rsidP="00EB06BF">
      <w:pPr>
        <w:spacing w:after="0" w:line="240" w:lineRule="auto"/>
        <w:jc w:val="center"/>
        <w:rPr>
          <w:sz w:val="56"/>
        </w:rPr>
      </w:pPr>
      <w:r>
        <w:rPr>
          <w:sz w:val="56"/>
        </w:rPr>
        <w:t>Emmanuel Anietie Atat</w:t>
      </w:r>
    </w:p>
    <w:p w14:paraId="099DF747" w14:textId="782A56C0" w:rsidR="00EB06BF" w:rsidRDefault="00000000" w:rsidP="00EB06BF">
      <w:pPr>
        <w:spacing w:after="0" w:line="240" w:lineRule="auto"/>
        <w:jc w:val="center"/>
        <w:rPr>
          <w:sz w:val="24"/>
          <w:szCs w:val="24"/>
        </w:rPr>
      </w:pPr>
      <w:hyperlink r:id="rId7" w:history="1">
        <w:r w:rsidR="00941896" w:rsidRPr="00DA0C93">
          <w:rPr>
            <w:rStyle w:val="Hyperlink"/>
            <w:sz w:val="24"/>
            <w:szCs w:val="24"/>
          </w:rPr>
          <w:t>emmyatatcee33@gmail.com</w:t>
        </w:r>
      </w:hyperlink>
      <w:r w:rsidR="00EB06BF">
        <w:rPr>
          <w:sz w:val="24"/>
          <w:szCs w:val="24"/>
        </w:rPr>
        <w:t xml:space="preserve">  | </w:t>
      </w:r>
      <w:r w:rsidR="00941896" w:rsidRPr="00941896">
        <w:rPr>
          <w:sz w:val="24"/>
          <w:szCs w:val="24"/>
        </w:rPr>
        <w:t>https://www.linkedin.com/in/emmanuel-atat-017892302/</w:t>
      </w:r>
      <w:r w:rsidR="00BB3309">
        <w:rPr>
          <w:sz w:val="24"/>
          <w:szCs w:val="24"/>
        </w:rPr>
        <w:t>|</w:t>
      </w:r>
      <w:r w:rsidR="00EB06BF">
        <w:rPr>
          <w:sz w:val="24"/>
          <w:szCs w:val="24"/>
        </w:rPr>
        <w:t xml:space="preserve"> +</w:t>
      </w:r>
      <w:r w:rsidR="00941896">
        <w:rPr>
          <w:sz w:val="24"/>
          <w:szCs w:val="24"/>
        </w:rPr>
        <w:t>2348161621504</w:t>
      </w:r>
    </w:p>
    <w:p w14:paraId="098FF8E7" w14:textId="77777777" w:rsidR="00541749" w:rsidRDefault="00541749" w:rsidP="00EB06BF">
      <w:pPr>
        <w:spacing w:after="0" w:line="240" w:lineRule="auto"/>
        <w:jc w:val="center"/>
        <w:rPr>
          <w:sz w:val="24"/>
          <w:szCs w:val="24"/>
        </w:rPr>
      </w:pPr>
    </w:p>
    <w:p w14:paraId="0751CE89" w14:textId="686D1404" w:rsidR="00EB06BF" w:rsidRDefault="00EB06BF" w:rsidP="00EB06BF">
      <w:pPr>
        <w:spacing w:after="0" w:line="240" w:lineRule="auto"/>
        <w:jc w:val="center"/>
        <w:rPr>
          <w:sz w:val="24"/>
          <w:szCs w:val="24"/>
        </w:rPr>
      </w:pPr>
    </w:p>
    <w:p w14:paraId="3BA5CAC6" w14:textId="2210AD33" w:rsidR="00EB06BF" w:rsidRDefault="00941896" w:rsidP="00EB06BF">
      <w:pPr>
        <w:spacing w:after="0" w:line="240" w:lineRule="auto"/>
        <w:rPr>
          <w:sz w:val="36"/>
          <w:szCs w:val="24"/>
        </w:rPr>
      </w:pPr>
      <w:r>
        <w:rPr>
          <w:sz w:val="36"/>
          <w:szCs w:val="24"/>
        </w:rPr>
        <w:t>Web Designer</w:t>
      </w:r>
    </w:p>
    <w:p w14:paraId="7561810F" w14:textId="7086582F" w:rsidR="00EB06BF" w:rsidRPr="004961ED" w:rsidRDefault="00941896" w:rsidP="00EB06BF">
      <w:pPr>
        <w:spacing w:after="0" w:line="240" w:lineRule="auto"/>
        <w:rPr>
          <w:i/>
          <w:sz w:val="26"/>
          <w:szCs w:val="26"/>
        </w:rPr>
      </w:pPr>
      <w:r>
        <w:rPr>
          <w:i/>
          <w:sz w:val="26"/>
          <w:szCs w:val="26"/>
        </w:rPr>
        <w:t>Over 2 years</w:t>
      </w:r>
    </w:p>
    <w:p w14:paraId="0609B70C" w14:textId="49198D24" w:rsidR="00EB06BF" w:rsidRPr="004961ED" w:rsidRDefault="00941896" w:rsidP="00EB06BF">
      <w:pPr>
        <w:spacing w:after="0" w:line="240" w:lineRule="auto"/>
      </w:pPr>
      <w:r>
        <w:t>My love for Programming got me into learning website design.</w:t>
      </w:r>
      <w:r w:rsidR="00C53864">
        <w:t xml:space="preserve"> </w:t>
      </w:r>
      <w:r>
        <w:t xml:space="preserve">This helped me </w:t>
      </w:r>
      <w:r w:rsidR="00C53864">
        <w:t>further</w:t>
      </w:r>
      <w:r>
        <w:t xml:space="preserve"> study with</w:t>
      </w:r>
      <w:r w:rsidR="00C53864">
        <w:t xml:space="preserve"> Coursera where I earned my firs Certificate I HTML, CSS and JavaScript.</w:t>
      </w:r>
      <w:r>
        <w:t xml:space="preserve">  I have had 2 years of fruitful experience in web designing</w:t>
      </w:r>
      <w:r w:rsidR="00B97947">
        <w:t xml:space="preserve"> </w:t>
      </w:r>
      <w:r>
        <w:t xml:space="preserve">which has helped me improve </w:t>
      </w:r>
      <w:r w:rsidR="00C53864">
        <w:t>and</w:t>
      </w:r>
      <w:r>
        <w:t xml:space="preserve"> learnt new things about the design.</w:t>
      </w:r>
      <w:r w:rsidR="000E2C25">
        <w:t xml:space="preserve"> </w:t>
      </w:r>
      <w:r w:rsidR="00AC755D">
        <w:t xml:space="preserve"> </w:t>
      </w:r>
    </w:p>
    <w:p w14:paraId="6583D7A0" w14:textId="0DF3F7BC" w:rsidR="004961ED" w:rsidRDefault="004961ED" w:rsidP="00EB06BF">
      <w:pPr>
        <w:spacing w:after="0" w:line="240" w:lineRule="auto"/>
        <w:rPr>
          <w:sz w:val="24"/>
          <w:szCs w:val="24"/>
        </w:rPr>
      </w:pPr>
    </w:p>
    <w:p w14:paraId="63739C45" w14:textId="14E005A1" w:rsidR="004961ED" w:rsidRDefault="004961ED" w:rsidP="00EB06BF">
      <w:pPr>
        <w:spacing w:after="0" w:line="240" w:lineRule="auto"/>
        <w:rPr>
          <w:sz w:val="36"/>
          <w:szCs w:val="24"/>
        </w:rPr>
      </w:pPr>
      <w:r w:rsidRPr="004961ED">
        <w:rPr>
          <w:sz w:val="36"/>
          <w:szCs w:val="24"/>
        </w:rPr>
        <w:t>Skills</w:t>
      </w:r>
    </w:p>
    <w:p w14:paraId="395DD95C" w14:textId="77777777" w:rsidR="004961ED" w:rsidRDefault="004961ED" w:rsidP="004961ED">
      <w:pPr>
        <w:pStyle w:val="ListParagraph"/>
        <w:numPr>
          <w:ilvl w:val="0"/>
          <w:numId w:val="1"/>
        </w:numPr>
        <w:spacing w:after="0" w:line="240" w:lineRule="auto"/>
        <w:rPr>
          <w:sz w:val="24"/>
          <w:szCs w:val="24"/>
        </w:rPr>
        <w:sectPr w:rsidR="004961ED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7144A616" w14:textId="42D8F7AC" w:rsidR="004961ED" w:rsidRPr="00947E3A" w:rsidRDefault="00C53864" w:rsidP="004961ED">
      <w:pPr>
        <w:pStyle w:val="ListParagraph"/>
        <w:numPr>
          <w:ilvl w:val="0"/>
          <w:numId w:val="1"/>
        </w:numPr>
        <w:spacing w:after="0" w:line="240" w:lineRule="auto"/>
        <w:rPr>
          <w:szCs w:val="24"/>
        </w:rPr>
      </w:pPr>
      <w:r>
        <w:rPr>
          <w:szCs w:val="24"/>
        </w:rPr>
        <w:t>Attention to details</w:t>
      </w:r>
    </w:p>
    <w:p w14:paraId="3FCC14D3" w14:textId="4B607A61" w:rsidR="004961ED" w:rsidRPr="00947E3A" w:rsidRDefault="00C53864" w:rsidP="004961ED">
      <w:pPr>
        <w:pStyle w:val="ListParagraph"/>
        <w:numPr>
          <w:ilvl w:val="0"/>
          <w:numId w:val="1"/>
        </w:numPr>
        <w:spacing w:after="0" w:line="240" w:lineRule="auto"/>
        <w:rPr>
          <w:szCs w:val="24"/>
        </w:rPr>
      </w:pPr>
      <w:r>
        <w:rPr>
          <w:szCs w:val="24"/>
        </w:rPr>
        <w:t>Understand customers demands</w:t>
      </w:r>
    </w:p>
    <w:p w14:paraId="06574F55" w14:textId="5668CE9D" w:rsidR="004961ED" w:rsidRPr="00947E3A" w:rsidRDefault="00C53864" w:rsidP="004961ED">
      <w:pPr>
        <w:pStyle w:val="ListParagraph"/>
        <w:numPr>
          <w:ilvl w:val="0"/>
          <w:numId w:val="1"/>
        </w:numPr>
        <w:spacing w:after="0" w:line="240" w:lineRule="auto"/>
        <w:rPr>
          <w:szCs w:val="24"/>
        </w:rPr>
      </w:pPr>
      <w:r>
        <w:rPr>
          <w:szCs w:val="24"/>
        </w:rPr>
        <w:t xml:space="preserve">Teamwork and collaboration </w:t>
      </w:r>
    </w:p>
    <w:p w14:paraId="6EA67853" w14:textId="7D0A4EC3" w:rsidR="004961ED" w:rsidRPr="00947E3A" w:rsidRDefault="00C53864" w:rsidP="004961ED">
      <w:pPr>
        <w:pStyle w:val="ListParagraph"/>
        <w:numPr>
          <w:ilvl w:val="0"/>
          <w:numId w:val="1"/>
        </w:numPr>
        <w:spacing w:after="0" w:line="240" w:lineRule="auto"/>
        <w:rPr>
          <w:szCs w:val="24"/>
        </w:rPr>
      </w:pPr>
      <w:r>
        <w:rPr>
          <w:szCs w:val="24"/>
        </w:rPr>
        <w:t>Outstanding presentation skill</w:t>
      </w:r>
    </w:p>
    <w:p w14:paraId="599FF0F5" w14:textId="1F3AD5D6" w:rsidR="004961ED" w:rsidRPr="00947E3A" w:rsidRDefault="00C53864" w:rsidP="004961ED">
      <w:pPr>
        <w:pStyle w:val="ListParagraph"/>
        <w:numPr>
          <w:ilvl w:val="0"/>
          <w:numId w:val="1"/>
        </w:numPr>
        <w:spacing w:after="0" w:line="240" w:lineRule="auto"/>
        <w:rPr>
          <w:szCs w:val="24"/>
        </w:rPr>
      </w:pPr>
      <w:r>
        <w:rPr>
          <w:szCs w:val="24"/>
        </w:rPr>
        <w:t>Punctuality</w:t>
      </w:r>
    </w:p>
    <w:p w14:paraId="4BE6C262" w14:textId="14C55436" w:rsidR="004961ED" w:rsidRPr="00947E3A" w:rsidRDefault="00C53864" w:rsidP="004961ED">
      <w:pPr>
        <w:pStyle w:val="ListParagraph"/>
        <w:numPr>
          <w:ilvl w:val="0"/>
          <w:numId w:val="1"/>
        </w:numPr>
        <w:spacing w:after="0" w:line="240" w:lineRule="auto"/>
        <w:rPr>
          <w:szCs w:val="24"/>
        </w:rPr>
      </w:pPr>
      <w:r>
        <w:rPr>
          <w:szCs w:val="24"/>
        </w:rPr>
        <w:t xml:space="preserve">Interpretation of </w:t>
      </w:r>
      <w:r w:rsidR="00BE676F">
        <w:rPr>
          <w:szCs w:val="24"/>
        </w:rPr>
        <w:t>customers’</w:t>
      </w:r>
      <w:r>
        <w:rPr>
          <w:szCs w:val="24"/>
        </w:rPr>
        <w:t xml:space="preserve"> demands.</w:t>
      </w:r>
    </w:p>
    <w:p w14:paraId="22535A18" w14:textId="2F854F64" w:rsidR="009B00F4" w:rsidRPr="009B00F4" w:rsidRDefault="009B00F4" w:rsidP="009B00F4">
      <w:pPr>
        <w:spacing w:after="0" w:line="240" w:lineRule="auto"/>
        <w:rPr>
          <w:sz w:val="24"/>
          <w:szCs w:val="24"/>
        </w:rPr>
        <w:sectPr w:rsidR="009B00F4" w:rsidRPr="009B00F4" w:rsidSect="004961ED">
          <w:type w:val="continuous"/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</w:p>
    <w:p w14:paraId="5D9E3E33" w14:textId="457841BE" w:rsidR="00B93FB3" w:rsidRPr="009B00F4" w:rsidRDefault="009B00F4" w:rsidP="009B00F4">
      <w:pPr>
        <w:pStyle w:val="ListParagraph"/>
        <w:numPr>
          <w:ilvl w:val="0"/>
          <w:numId w:val="1"/>
        </w:numPr>
        <w:spacing w:after="0" w:line="240" w:lineRule="auto"/>
        <w:rPr>
          <w:szCs w:val="24"/>
        </w:rPr>
      </w:pPr>
      <w:r>
        <w:rPr>
          <w:szCs w:val="24"/>
        </w:rPr>
        <w:t xml:space="preserve">Coaching skilled </w:t>
      </w:r>
    </w:p>
    <w:p w14:paraId="55578CEA" w14:textId="52AD3579" w:rsidR="00A40473" w:rsidRDefault="00A40473" w:rsidP="00A40473">
      <w:pPr>
        <w:spacing w:after="0" w:line="240" w:lineRule="auto"/>
        <w:rPr>
          <w:szCs w:val="24"/>
        </w:rPr>
      </w:pPr>
    </w:p>
    <w:p w14:paraId="59E93CCB" w14:textId="600A79DE" w:rsidR="00A40473" w:rsidRDefault="00A40473" w:rsidP="00A40473">
      <w:pPr>
        <w:spacing w:after="0" w:line="240" w:lineRule="auto"/>
        <w:rPr>
          <w:sz w:val="36"/>
          <w:szCs w:val="24"/>
        </w:rPr>
      </w:pPr>
      <w:r w:rsidRPr="00A40473">
        <w:rPr>
          <w:sz w:val="36"/>
          <w:szCs w:val="24"/>
        </w:rPr>
        <w:t>Education</w:t>
      </w:r>
    </w:p>
    <w:p w14:paraId="0CF21969" w14:textId="77777777" w:rsidR="00541749" w:rsidRPr="00541749" w:rsidRDefault="00541749" w:rsidP="00A40473">
      <w:pPr>
        <w:spacing w:after="0" w:line="240" w:lineRule="auto"/>
        <w:rPr>
          <w:sz w:val="6"/>
          <w:szCs w:val="24"/>
        </w:rPr>
      </w:pPr>
    </w:p>
    <w:p w14:paraId="26125937" w14:textId="55D08A85" w:rsidR="00A40473" w:rsidRPr="00EA10CD" w:rsidRDefault="00B93FB3" w:rsidP="00A40473">
      <w:pPr>
        <w:spacing w:after="0" w:line="240" w:lineRule="auto"/>
        <w:rPr>
          <w:b/>
          <w:sz w:val="24"/>
          <w:szCs w:val="24"/>
        </w:rPr>
      </w:pPr>
      <w:r>
        <w:rPr>
          <w:b/>
          <w:sz w:val="24"/>
          <w:szCs w:val="24"/>
        </w:rPr>
        <w:t>Responsive Web Designer</w:t>
      </w:r>
      <w:r w:rsidR="00EA10CD" w:rsidRPr="00EA10CD">
        <w:rPr>
          <w:b/>
          <w:sz w:val="24"/>
          <w:szCs w:val="24"/>
        </w:rPr>
        <w:tab/>
      </w:r>
      <w:r w:rsidR="00EA10CD" w:rsidRPr="00EA10CD">
        <w:rPr>
          <w:b/>
          <w:sz w:val="24"/>
          <w:szCs w:val="24"/>
        </w:rPr>
        <w:tab/>
      </w:r>
      <w:r w:rsidR="00EA10CD" w:rsidRPr="00EA10CD">
        <w:rPr>
          <w:b/>
          <w:sz w:val="24"/>
          <w:szCs w:val="24"/>
        </w:rPr>
        <w:tab/>
      </w:r>
      <w:r w:rsidR="00EA10CD" w:rsidRPr="00EA10CD">
        <w:rPr>
          <w:b/>
          <w:sz w:val="24"/>
          <w:szCs w:val="24"/>
        </w:rPr>
        <w:tab/>
      </w:r>
      <w:r w:rsidR="00EA10CD" w:rsidRPr="00EA10CD">
        <w:rPr>
          <w:b/>
          <w:sz w:val="24"/>
          <w:szCs w:val="24"/>
        </w:rPr>
        <w:tab/>
      </w:r>
      <w:r w:rsidR="00FB152B">
        <w:rPr>
          <w:b/>
          <w:sz w:val="24"/>
          <w:szCs w:val="24"/>
        </w:rPr>
        <w:tab/>
      </w:r>
      <w:r w:rsidR="00EA10CD" w:rsidRPr="00EA10CD">
        <w:rPr>
          <w:b/>
          <w:sz w:val="24"/>
          <w:szCs w:val="24"/>
        </w:rPr>
        <w:tab/>
      </w:r>
      <w:r>
        <w:rPr>
          <w:b/>
          <w:sz w:val="24"/>
          <w:szCs w:val="24"/>
        </w:rPr>
        <w:tab/>
      </w:r>
      <w:r>
        <w:rPr>
          <w:bCs/>
          <w:sz w:val="24"/>
          <w:szCs w:val="24"/>
        </w:rPr>
        <w:t>Aprill</w:t>
      </w:r>
      <w:r w:rsidR="008F6229">
        <w:rPr>
          <w:bCs/>
          <w:sz w:val="24"/>
          <w:szCs w:val="24"/>
        </w:rPr>
        <w:t xml:space="preserve">. </w:t>
      </w:r>
      <w:r>
        <w:rPr>
          <w:bCs/>
          <w:sz w:val="24"/>
          <w:szCs w:val="24"/>
        </w:rPr>
        <w:t>2024</w:t>
      </w:r>
    </w:p>
    <w:p w14:paraId="457C1B0F" w14:textId="4D206665" w:rsidR="00A40473" w:rsidRDefault="00B93FB3" w:rsidP="00A40473">
      <w:pPr>
        <w:spacing w:after="0" w:line="240" w:lineRule="auto"/>
        <w:rPr>
          <w:i/>
          <w:szCs w:val="24"/>
        </w:rPr>
      </w:pPr>
      <w:r>
        <w:rPr>
          <w:i/>
          <w:szCs w:val="24"/>
        </w:rPr>
        <w:t xml:space="preserve">FreeCodeCamp </w:t>
      </w:r>
    </w:p>
    <w:p w14:paraId="60FB888A" w14:textId="34532449" w:rsidR="00EA10CD" w:rsidRDefault="00B93FB3" w:rsidP="00EA10CD">
      <w:pPr>
        <w:pStyle w:val="ListParagraph"/>
        <w:numPr>
          <w:ilvl w:val="0"/>
          <w:numId w:val="4"/>
        </w:numPr>
        <w:spacing w:after="0" w:line="240" w:lineRule="auto"/>
        <w:rPr>
          <w:szCs w:val="24"/>
        </w:rPr>
      </w:pPr>
      <w:r>
        <w:rPr>
          <w:szCs w:val="24"/>
        </w:rPr>
        <w:t>Earned a certificate on HTML</w:t>
      </w:r>
    </w:p>
    <w:p w14:paraId="43FF0CC2" w14:textId="1B489A5B" w:rsidR="00EA10CD" w:rsidRDefault="00B93FB3" w:rsidP="00EA10CD">
      <w:pPr>
        <w:pStyle w:val="ListParagraph"/>
        <w:numPr>
          <w:ilvl w:val="0"/>
          <w:numId w:val="4"/>
        </w:numPr>
        <w:spacing w:after="0" w:line="240" w:lineRule="auto"/>
        <w:rPr>
          <w:szCs w:val="24"/>
        </w:rPr>
      </w:pPr>
      <w:r>
        <w:rPr>
          <w:szCs w:val="24"/>
        </w:rPr>
        <w:t>Delivered several projects that was outstanding</w:t>
      </w:r>
      <w:r w:rsidR="009B00F4">
        <w:rPr>
          <w:szCs w:val="24"/>
        </w:rPr>
        <w:t xml:space="preserve"> through teamwork</w:t>
      </w:r>
      <w:r>
        <w:rPr>
          <w:szCs w:val="24"/>
        </w:rPr>
        <w:t xml:space="preserve">. </w:t>
      </w:r>
    </w:p>
    <w:p w14:paraId="1D3CDEEB" w14:textId="72368D42" w:rsidR="00EA10CD" w:rsidRDefault="00EA10CD" w:rsidP="00B93FB3">
      <w:pPr>
        <w:pStyle w:val="ListParagraph"/>
        <w:spacing w:after="0" w:line="240" w:lineRule="auto"/>
        <w:rPr>
          <w:szCs w:val="24"/>
        </w:rPr>
      </w:pPr>
    </w:p>
    <w:p w14:paraId="64686AB0" w14:textId="4E66AA03" w:rsidR="00EA10CD" w:rsidRDefault="00EA10CD" w:rsidP="00EA10CD">
      <w:pPr>
        <w:spacing w:after="0" w:line="240" w:lineRule="auto"/>
        <w:rPr>
          <w:szCs w:val="24"/>
        </w:rPr>
      </w:pPr>
    </w:p>
    <w:p w14:paraId="5395264E" w14:textId="518AF551" w:rsidR="00EA10CD" w:rsidRDefault="00DF203C" w:rsidP="00EA10CD">
      <w:pPr>
        <w:spacing w:after="0" w:line="240" w:lineRule="auto"/>
        <w:rPr>
          <w:szCs w:val="24"/>
        </w:rPr>
      </w:pPr>
      <w:r>
        <w:rPr>
          <w:b/>
          <w:sz w:val="24"/>
          <w:szCs w:val="24"/>
        </w:rPr>
        <w:t>HTML, CSS and JavaScript for Web Developers</w:t>
      </w:r>
      <w:r w:rsidR="00EA10CD">
        <w:rPr>
          <w:szCs w:val="24"/>
        </w:rPr>
        <w:tab/>
      </w:r>
      <w:r w:rsidR="00EA10CD">
        <w:rPr>
          <w:szCs w:val="24"/>
        </w:rPr>
        <w:tab/>
      </w:r>
      <w:r w:rsidR="00EA10CD">
        <w:rPr>
          <w:szCs w:val="24"/>
        </w:rPr>
        <w:tab/>
      </w:r>
      <w:r w:rsidR="00EA10CD">
        <w:rPr>
          <w:szCs w:val="24"/>
        </w:rPr>
        <w:tab/>
      </w:r>
      <w:r w:rsidR="00EA10CD">
        <w:rPr>
          <w:szCs w:val="24"/>
        </w:rPr>
        <w:tab/>
      </w:r>
      <w:r w:rsidR="00B93FB3">
        <w:rPr>
          <w:szCs w:val="24"/>
        </w:rPr>
        <w:t>April</w:t>
      </w:r>
      <w:r w:rsidR="00702E25">
        <w:rPr>
          <w:szCs w:val="24"/>
        </w:rPr>
        <w:t xml:space="preserve">. </w:t>
      </w:r>
      <w:r w:rsidR="00EA10CD">
        <w:rPr>
          <w:szCs w:val="24"/>
        </w:rPr>
        <w:t>20</w:t>
      </w:r>
      <w:r w:rsidR="00B93FB3">
        <w:rPr>
          <w:szCs w:val="24"/>
        </w:rPr>
        <w:t>24</w:t>
      </w:r>
    </w:p>
    <w:p w14:paraId="59C59278" w14:textId="39695B48" w:rsidR="00EA10CD" w:rsidRDefault="00DF203C" w:rsidP="00EA10CD">
      <w:pPr>
        <w:spacing w:after="0" w:line="240" w:lineRule="auto"/>
        <w:rPr>
          <w:i/>
          <w:szCs w:val="24"/>
        </w:rPr>
      </w:pPr>
      <w:r>
        <w:rPr>
          <w:i/>
          <w:szCs w:val="24"/>
        </w:rPr>
        <w:t xml:space="preserve">John </w:t>
      </w:r>
      <w:r w:rsidR="00BE676F">
        <w:rPr>
          <w:i/>
          <w:szCs w:val="24"/>
        </w:rPr>
        <w:t>Hopkins University</w:t>
      </w:r>
    </w:p>
    <w:p w14:paraId="3F5E10D1" w14:textId="449E03BD" w:rsidR="00702E25" w:rsidRDefault="00B93FB3" w:rsidP="00B93FB3">
      <w:pPr>
        <w:pStyle w:val="ListParagraph"/>
        <w:numPr>
          <w:ilvl w:val="0"/>
          <w:numId w:val="5"/>
        </w:numPr>
        <w:spacing w:after="0" w:line="240" w:lineRule="auto"/>
        <w:rPr>
          <w:iCs/>
          <w:szCs w:val="24"/>
        </w:rPr>
      </w:pPr>
      <w:r>
        <w:rPr>
          <w:iCs/>
          <w:szCs w:val="24"/>
        </w:rPr>
        <w:t>Earned a certificate on JavaScript</w:t>
      </w:r>
    </w:p>
    <w:p w14:paraId="6FFF7587" w14:textId="77777777" w:rsidR="009B00F4" w:rsidRDefault="009B00F4" w:rsidP="009B00F4">
      <w:pPr>
        <w:spacing w:after="0" w:line="240" w:lineRule="auto"/>
        <w:rPr>
          <w:iCs/>
          <w:szCs w:val="24"/>
        </w:rPr>
      </w:pPr>
    </w:p>
    <w:p w14:paraId="2C50FF79" w14:textId="39529ABE" w:rsidR="009B00F4" w:rsidRDefault="009B00F4" w:rsidP="009B00F4">
      <w:pPr>
        <w:spacing w:after="0" w:line="240" w:lineRule="auto"/>
        <w:rPr>
          <w:b/>
          <w:bCs/>
          <w:iCs/>
          <w:sz w:val="24"/>
          <w:szCs w:val="24"/>
        </w:rPr>
      </w:pPr>
      <w:r w:rsidRPr="009B00F4">
        <w:rPr>
          <w:b/>
          <w:bCs/>
          <w:iCs/>
          <w:sz w:val="24"/>
          <w:szCs w:val="24"/>
        </w:rPr>
        <w:t>Software Development</w:t>
      </w:r>
      <w:r>
        <w:rPr>
          <w:b/>
          <w:bCs/>
          <w:iCs/>
          <w:sz w:val="24"/>
          <w:szCs w:val="24"/>
        </w:rPr>
        <w:tab/>
      </w:r>
      <w:r>
        <w:rPr>
          <w:b/>
          <w:bCs/>
          <w:iCs/>
          <w:sz w:val="24"/>
          <w:szCs w:val="24"/>
        </w:rPr>
        <w:tab/>
      </w:r>
      <w:r>
        <w:rPr>
          <w:b/>
          <w:bCs/>
          <w:iCs/>
          <w:sz w:val="24"/>
          <w:szCs w:val="24"/>
        </w:rPr>
        <w:tab/>
      </w:r>
      <w:r>
        <w:rPr>
          <w:b/>
          <w:bCs/>
          <w:iCs/>
          <w:sz w:val="24"/>
          <w:szCs w:val="24"/>
        </w:rPr>
        <w:tab/>
      </w:r>
      <w:r>
        <w:rPr>
          <w:b/>
          <w:bCs/>
          <w:iCs/>
          <w:sz w:val="24"/>
          <w:szCs w:val="24"/>
        </w:rPr>
        <w:tab/>
      </w:r>
      <w:r>
        <w:rPr>
          <w:b/>
          <w:bCs/>
          <w:iCs/>
          <w:sz w:val="24"/>
          <w:szCs w:val="24"/>
        </w:rPr>
        <w:tab/>
      </w:r>
      <w:r w:rsidR="003E42E9">
        <w:rPr>
          <w:b/>
          <w:bCs/>
          <w:iCs/>
          <w:sz w:val="24"/>
          <w:szCs w:val="24"/>
        </w:rPr>
        <w:t xml:space="preserve">     </w:t>
      </w:r>
      <w:r>
        <w:rPr>
          <w:b/>
          <w:bCs/>
          <w:iCs/>
          <w:sz w:val="24"/>
          <w:szCs w:val="24"/>
        </w:rPr>
        <w:t xml:space="preserve"> </w:t>
      </w:r>
      <w:r>
        <w:rPr>
          <w:iCs/>
          <w:sz w:val="24"/>
          <w:szCs w:val="24"/>
        </w:rPr>
        <w:t>January. 202</w:t>
      </w:r>
      <w:r w:rsidR="003E42E9">
        <w:rPr>
          <w:iCs/>
          <w:sz w:val="24"/>
          <w:szCs w:val="24"/>
        </w:rPr>
        <w:t>4-Present</w:t>
      </w:r>
      <w:r>
        <w:rPr>
          <w:b/>
          <w:bCs/>
          <w:iCs/>
          <w:sz w:val="24"/>
          <w:szCs w:val="24"/>
        </w:rPr>
        <w:tab/>
      </w:r>
    </w:p>
    <w:p w14:paraId="6CCF9087" w14:textId="28203324" w:rsidR="009B00F4" w:rsidRDefault="009B00F4" w:rsidP="009B00F4">
      <w:pPr>
        <w:spacing w:after="0" w:line="240" w:lineRule="auto"/>
        <w:rPr>
          <w:i/>
        </w:rPr>
      </w:pPr>
      <w:r>
        <w:rPr>
          <w:i/>
        </w:rPr>
        <w:t>BYU-Idaho</w:t>
      </w:r>
    </w:p>
    <w:p w14:paraId="79CB5BDA" w14:textId="3AD6DE52" w:rsidR="009B00F4" w:rsidRPr="009B00F4" w:rsidRDefault="009B00F4" w:rsidP="009B00F4">
      <w:pPr>
        <w:pStyle w:val="ListParagraph"/>
        <w:numPr>
          <w:ilvl w:val="0"/>
          <w:numId w:val="5"/>
        </w:numPr>
        <w:spacing w:after="0" w:line="240" w:lineRule="auto"/>
        <w:rPr>
          <w:i/>
        </w:rPr>
      </w:pPr>
      <w:r>
        <w:rPr>
          <w:iCs/>
        </w:rPr>
        <w:t>I have learnt how the communicate with people.</w:t>
      </w:r>
    </w:p>
    <w:p w14:paraId="216FA110" w14:textId="32588DEE" w:rsidR="009B00F4" w:rsidRPr="009B00F4" w:rsidRDefault="009B00F4" w:rsidP="009B00F4">
      <w:pPr>
        <w:pStyle w:val="ListParagraph"/>
        <w:numPr>
          <w:ilvl w:val="0"/>
          <w:numId w:val="5"/>
        </w:numPr>
        <w:spacing w:after="0" w:line="240" w:lineRule="auto"/>
        <w:rPr>
          <w:i/>
        </w:rPr>
      </w:pPr>
      <w:r>
        <w:rPr>
          <w:iCs/>
        </w:rPr>
        <w:t>I have established more knowledge on website development.</w:t>
      </w:r>
    </w:p>
    <w:p w14:paraId="7EFE5E7A" w14:textId="77777777" w:rsidR="00B93FB3" w:rsidRDefault="00B93FB3" w:rsidP="00EA10CD">
      <w:pPr>
        <w:spacing w:after="0" w:line="240" w:lineRule="auto"/>
        <w:rPr>
          <w:iCs/>
          <w:szCs w:val="24"/>
        </w:rPr>
      </w:pPr>
    </w:p>
    <w:p w14:paraId="3C6BA684" w14:textId="77777777" w:rsidR="00B93FB3" w:rsidRDefault="00B93FB3" w:rsidP="00EA10CD">
      <w:pPr>
        <w:spacing w:after="0" w:line="240" w:lineRule="auto"/>
        <w:rPr>
          <w:iCs/>
          <w:szCs w:val="24"/>
        </w:rPr>
      </w:pPr>
    </w:p>
    <w:p w14:paraId="6DE28F68" w14:textId="77777777" w:rsidR="00B93FB3" w:rsidRDefault="00B93FB3" w:rsidP="00B93FB3">
      <w:pPr>
        <w:spacing w:after="0" w:line="240" w:lineRule="auto"/>
        <w:rPr>
          <w:sz w:val="36"/>
          <w:szCs w:val="24"/>
        </w:rPr>
      </w:pPr>
      <w:r w:rsidRPr="004961ED">
        <w:rPr>
          <w:sz w:val="36"/>
          <w:szCs w:val="24"/>
        </w:rPr>
        <w:t xml:space="preserve">Experience </w:t>
      </w:r>
    </w:p>
    <w:p w14:paraId="27A473EE" w14:textId="77777777" w:rsidR="00B93FB3" w:rsidRPr="00541749" w:rsidRDefault="00B93FB3" w:rsidP="00B93FB3">
      <w:pPr>
        <w:spacing w:after="0" w:line="240" w:lineRule="auto"/>
        <w:rPr>
          <w:sz w:val="6"/>
          <w:szCs w:val="6"/>
        </w:rPr>
      </w:pPr>
    </w:p>
    <w:p w14:paraId="6B0041B5" w14:textId="77777777" w:rsidR="00B93FB3" w:rsidRDefault="00B93FB3" w:rsidP="00B93FB3">
      <w:pPr>
        <w:spacing w:after="0" w:line="240" w:lineRule="auto"/>
        <w:rPr>
          <w:sz w:val="24"/>
          <w:szCs w:val="24"/>
        </w:rPr>
      </w:pPr>
      <w:r>
        <w:rPr>
          <w:b/>
          <w:sz w:val="24"/>
          <w:szCs w:val="24"/>
        </w:rPr>
        <w:t>Assistant Web Designer</w:t>
      </w:r>
      <w:r>
        <w:rPr>
          <w:b/>
          <w:sz w:val="24"/>
          <w:szCs w:val="24"/>
        </w:rPr>
        <w:tab/>
      </w:r>
      <w:r>
        <w:rPr>
          <w:b/>
          <w:sz w:val="24"/>
          <w:szCs w:val="24"/>
        </w:rPr>
        <w:tab/>
      </w:r>
      <w:r>
        <w:rPr>
          <w:b/>
          <w:sz w:val="24"/>
          <w:szCs w:val="24"/>
        </w:rPr>
        <w:tab/>
      </w:r>
      <w:r>
        <w:rPr>
          <w:b/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>Jan. 2023 - Present</w:t>
      </w:r>
    </w:p>
    <w:p w14:paraId="03E5AB34" w14:textId="77777777" w:rsidR="00B93FB3" w:rsidRPr="006D7D09" w:rsidRDefault="00B93FB3" w:rsidP="00B93FB3">
      <w:pPr>
        <w:spacing w:after="0" w:line="240" w:lineRule="auto"/>
        <w:rPr>
          <w:i/>
          <w:sz w:val="24"/>
          <w:szCs w:val="24"/>
        </w:rPr>
      </w:pPr>
      <w:r>
        <w:rPr>
          <w:i/>
          <w:sz w:val="24"/>
          <w:szCs w:val="24"/>
        </w:rPr>
        <w:t>Coursera</w:t>
      </w:r>
    </w:p>
    <w:p w14:paraId="1CE5937A" w14:textId="77777777" w:rsidR="00B93FB3" w:rsidRPr="00947E3A" w:rsidRDefault="00B93FB3" w:rsidP="00B93FB3">
      <w:pPr>
        <w:pStyle w:val="ListParagraph"/>
        <w:numPr>
          <w:ilvl w:val="0"/>
          <w:numId w:val="2"/>
        </w:numPr>
        <w:spacing w:after="0" w:line="240" w:lineRule="auto"/>
        <w:rPr>
          <w:szCs w:val="24"/>
        </w:rPr>
      </w:pPr>
      <w:r>
        <w:rPr>
          <w:szCs w:val="24"/>
        </w:rPr>
        <w:t>Facilitated and improved the users experience on their website by 20%</w:t>
      </w:r>
    </w:p>
    <w:p w14:paraId="2E5781E5" w14:textId="77777777" w:rsidR="00B93FB3" w:rsidRDefault="00B93FB3" w:rsidP="00B93FB3">
      <w:pPr>
        <w:pStyle w:val="ListParagraph"/>
        <w:numPr>
          <w:ilvl w:val="0"/>
          <w:numId w:val="2"/>
        </w:numPr>
        <w:spacing w:after="0" w:line="240" w:lineRule="auto"/>
        <w:rPr>
          <w:szCs w:val="24"/>
        </w:rPr>
      </w:pPr>
      <w:r>
        <w:rPr>
          <w:szCs w:val="24"/>
        </w:rPr>
        <w:t>Achieved my second certificate with FreeCodeCamp</w:t>
      </w:r>
    </w:p>
    <w:p w14:paraId="0F69EE2B" w14:textId="77777777" w:rsidR="00B93FB3" w:rsidRPr="00702E25" w:rsidRDefault="00B93FB3" w:rsidP="00EA10CD">
      <w:pPr>
        <w:spacing w:after="0" w:line="240" w:lineRule="auto"/>
        <w:rPr>
          <w:iCs/>
          <w:szCs w:val="24"/>
        </w:rPr>
      </w:pPr>
    </w:p>
    <w:sectPr w:rsidR="00B93FB3" w:rsidRPr="00702E25" w:rsidSect="004961ED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DA60907" w14:textId="77777777" w:rsidR="00072510" w:rsidRDefault="00072510" w:rsidP="00541749">
      <w:pPr>
        <w:spacing w:after="0" w:line="240" w:lineRule="auto"/>
      </w:pPr>
      <w:r>
        <w:separator/>
      </w:r>
    </w:p>
  </w:endnote>
  <w:endnote w:type="continuationSeparator" w:id="0">
    <w:p w14:paraId="0CD35F63" w14:textId="77777777" w:rsidR="00072510" w:rsidRDefault="00072510" w:rsidP="0054174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4583EFC" w14:textId="77777777" w:rsidR="00541749" w:rsidRDefault="0054174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B10215E" w14:textId="77777777" w:rsidR="00541749" w:rsidRDefault="00541749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9F59002" w14:textId="77777777" w:rsidR="00541749" w:rsidRDefault="0054174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67AC437" w14:textId="77777777" w:rsidR="00072510" w:rsidRDefault="00072510" w:rsidP="00541749">
      <w:pPr>
        <w:spacing w:after="0" w:line="240" w:lineRule="auto"/>
      </w:pPr>
      <w:r>
        <w:separator/>
      </w:r>
    </w:p>
  </w:footnote>
  <w:footnote w:type="continuationSeparator" w:id="0">
    <w:p w14:paraId="132784B6" w14:textId="77777777" w:rsidR="00072510" w:rsidRDefault="00072510" w:rsidP="0054174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7B71FC" w14:textId="77777777" w:rsidR="00541749" w:rsidRDefault="0054174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AE68380" w14:textId="77777777" w:rsidR="00541749" w:rsidRDefault="0054174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CE39BE7" w14:textId="77777777" w:rsidR="00541749" w:rsidRDefault="0054174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B0E49E9"/>
    <w:multiLevelType w:val="hybridMultilevel"/>
    <w:tmpl w:val="5F1644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CB14565"/>
    <w:multiLevelType w:val="hybridMultilevel"/>
    <w:tmpl w:val="FF32BF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0660347"/>
    <w:multiLevelType w:val="hybridMultilevel"/>
    <w:tmpl w:val="D72C5D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30A3FB9"/>
    <w:multiLevelType w:val="hybridMultilevel"/>
    <w:tmpl w:val="AAB0D3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4626137"/>
    <w:multiLevelType w:val="hybridMultilevel"/>
    <w:tmpl w:val="A20E9A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68182134">
    <w:abstractNumId w:val="0"/>
  </w:num>
  <w:num w:numId="2" w16cid:durableId="1910647113">
    <w:abstractNumId w:val="3"/>
  </w:num>
  <w:num w:numId="3" w16cid:durableId="1454129390">
    <w:abstractNumId w:val="2"/>
  </w:num>
  <w:num w:numId="4" w16cid:durableId="1801917443">
    <w:abstractNumId w:val="1"/>
  </w:num>
  <w:num w:numId="5" w16cid:durableId="125778732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a0MLEwtLAwNjEwMbVQ0lEKTi0uzszPAykwqQUA4PppHywAAAA="/>
  </w:docVars>
  <w:rsids>
    <w:rsidRoot w:val="00EB06BF"/>
    <w:rsid w:val="00003280"/>
    <w:rsid w:val="0000364C"/>
    <w:rsid w:val="00072510"/>
    <w:rsid w:val="00087FDE"/>
    <w:rsid w:val="000A5FDB"/>
    <w:rsid w:val="000D057A"/>
    <w:rsid w:val="000E2C25"/>
    <w:rsid w:val="00110C1D"/>
    <w:rsid w:val="001258FF"/>
    <w:rsid w:val="001820A1"/>
    <w:rsid w:val="001C7E76"/>
    <w:rsid w:val="001D6813"/>
    <w:rsid w:val="002768C9"/>
    <w:rsid w:val="00287578"/>
    <w:rsid w:val="002A0C8A"/>
    <w:rsid w:val="002C52D5"/>
    <w:rsid w:val="002E34AE"/>
    <w:rsid w:val="002F35B3"/>
    <w:rsid w:val="003113E4"/>
    <w:rsid w:val="00311C6E"/>
    <w:rsid w:val="00327F02"/>
    <w:rsid w:val="00351645"/>
    <w:rsid w:val="003614B5"/>
    <w:rsid w:val="003926E9"/>
    <w:rsid w:val="003E42E9"/>
    <w:rsid w:val="00410EF0"/>
    <w:rsid w:val="0042777F"/>
    <w:rsid w:val="004961ED"/>
    <w:rsid w:val="004A0B8A"/>
    <w:rsid w:val="00541749"/>
    <w:rsid w:val="00591D44"/>
    <w:rsid w:val="005D589A"/>
    <w:rsid w:val="00613173"/>
    <w:rsid w:val="00666316"/>
    <w:rsid w:val="00687EDC"/>
    <w:rsid w:val="006D7D09"/>
    <w:rsid w:val="00702E25"/>
    <w:rsid w:val="007114DE"/>
    <w:rsid w:val="007645F4"/>
    <w:rsid w:val="007A1C37"/>
    <w:rsid w:val="00804144"/>
    <w:rsid w:val="008377B5"/>
    <w:rsid w:val="008655AD"/>
    <w:rsid w:val="00891D2A"/>
    <w:rsid w:val="008A707D"/>
    <w:rsid w:val="008F6229"/>
    <w:rsid w:val="00905BB4"/>
    <w:rsid w:val="00941896"/>
    <w:rsid w:val="00947E3A"/>
    <w:rsid w:val="00965BDC"/>
    <w:rsid w:val="00976561"/>
    <w:rsid w:val="009B00F4"/>
    <w:rsid w:val="00A40473"/>
    <w:rsid w:val="00A6227A"/>
    <w:rsid w:val="00A64017"/>
    <w:rsid w:val="00AB12CD"/>
    <w:rsid w:val="00AC755D"/>
    <w:rsid w:val="00B050E9"/>
    <w:rsid w:val="00B93911"/>
    <w:rsid w:val="00B93FB3"/>
    <w:rsid w:val="00B97947"/>
    <w:rsid w:val="00BB3309"/>
    <w:rsid w:val="00BE676F"/>
    <w:rsid w:val="00C53864"/>
    <w:rsid w:val="00CA2701"/>
    <w:rsid w:val="00CB59BC"/>
    <w:rsid w:val="00CD37EA"/>
    <w:rsid w:val="00CE71A6"/>
    <w:rsid w:val="00D157A2"/>
    <w:rsid w:val="00D64757"/>
    <w:rsid w:val="00DF203C"/>
    <w:rsid w:val="00E12FC8"/>
    <w:rsid w:val="00E871AC"/>
    <w:rsid w:val="00E974C6"/>
    <w:rsid w:val="00EA10CD"/>
    <w:rsid w:val="00EB06BF"/>
    <w:rsid w:val="00F367D3"/>
    <w:rsid w:val="00F60C79"/>
    <w:rsid w:val="00F9540B"/>
    <w:rsid w:val="00FB152B"/>
    <w:rsid w:val="00FD73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D6AEDB0"/>
  <w15:chartTrackingRefBased/>
  <w15:docId w15:val="{AC8FEB80-1CEE-4CF6-9F47-846D843CDA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EB06B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B06BF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4961ED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54174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41749"/>
  </w:style>
  <w:style w:type="paragraph" w:styleId="Footer">
    <w:name w:val="footer"/>
    <w:basedOn w:val="Normal"/>
    <w:link w:val="FooterChar"/>
    <w:uiPriority w:val="99"/>
    <w:unhideWhenUsed/>
    <w:rsid w:val="0054174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4174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yperlink" Target="mailto:emmyatatcee33@gmail.com" TargetMode="Externa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8</TotalTime>
  <Pages>1</Pages>
  <Words>198</Words>
  <Characters>1129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yan Pope</dc:creator>
  <cp:keywords/>
  <dc:description/>
  <cp:lastModifiedBy>GP Eket</cp:lastModifiedBy>
  <cp:revision>47</cp:revision>
  <dcterms:created xsi:type="dcterms:W3CDTF">2019-07-09T16:28:00Z</dcterms:created>
  <dcterms:modified xsi:type="dcterms:W3CDTF">2024-07-06T15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bdc3d3d8-6bdc-485e-b6f2-a0ac58658b4a_Enabled">
    <vt:lpwstr>True</vt:lpwstr>
  </property>
  <property fmtid="{D5CDD505-2E9C-101B-9397-08002B2CF9AE}" pid="3" name="MSIP_Label_bdc3d3d8-6bdc-485e-b6f2-a0ac58658b4a_SiteId">
    <vt:lpwstr>61e6eeb3-5fd7-4aaa-ae3c-61e8deb09b79</vt:lpwstr>
  </property>
  <property fmtid="{D5CDD505-2E9C-101B-9397-08002B2CF9AE}" pid="4" name="MSIP_Label_bdc3d3d8-6bdc-485e-b6f2-a0ac58658b4a_Owner">
    <vt:lpwstr>bwpope@churchofjesuschrist.org</vt:lpwstr>
  </property>
  <property fmtid="{D5CDD505-2E9C-101B-9397-08002B2CF9AE}" pid="5" name="MSIP_Label_bdc3d3d8-6bdc-485e-b6f2-a0ac58658b4a_SetDate">
    <vt:lpwstr>2019-05-24T16:35:20.8972307Z</vt:lpwstr>
  </property>
  <property fmtid="{D5CDD505-2E9C-101B-9397-08002B2CF9AE}" pid="6" name="MSIP_Label_bdc3d3d8-6bdc-485e-b6f2-a0ac58658b4a_Name">
    <vt:lpwstr>Internal Use</vt:lpwstr>
  </property>
  <property fmtid="{D5CDD505-2E9C-101B-9397-08002B2CF9AE}" pid="7" name="MSIP_Label_bdc3d3d8-6bdc-485e-b6f2-a0ac58658b4a_Application">
    <vt:lpwstr>Microsoft Azure Information Protection</vt:lpwstr>
  </property>
  <property fmtid="{D5CDD505-2E9C-101B-9397-08002B2CF9AE}" pid="8" name="MSIP_Label_bdc3d3d8-6bdc-485e-b6f2-a0ac58658b4a_Extended_MSFT_Method">
    <vt:lpwstr>Automatic</vt:lpwstr>
  </property>
  <property fmtid="{D5CDD505-2E9C-101B-9397-08002B2CF9AE}" pid="9" name="MSIP_Label_03ef5274-90b8-4b3f-8a76-b4c36a43e904_Enabled">
    <vt:lpwstr>True</vt:lpwstr>
  </property>
  <property fmtid="{D5CDD505-2E9C-101B-9397-08002B2CF9AE}" pid="10" name="MSIP_Label_03ef5274-90b8-4b3f-8a76-b4c36a43e904_SiteId">
    <vt:lpwstr>61e6eeb3-5fd7-4aaa-ae3c-61e8deb09b79</vt:lpwstr>
  </property>
  <property fmtid="{D5CDD505-2E9C-101B-9397-08002B2CF9AE}" pid="11" name="MSIP_Label_03ef5274-90b8-4b3f-8a76-b4c36a43e904_Owner">
    <vt:lpwstr>bwpope@churchofjesuschrist.org</vt:lpwstr>
  </property>
  <property fmtid="{D5CDD505-2E9C-101B-9397-08002B2CF9AE}" pid="12" name="MSIP_Label_03ef5274-90b8-4b3f-8a76-b4c36a43e904_SetDate">
    <vt:lpwstr>2019-05-24T16:35:20.8972307Z</vt:lpwstr>
  </property>
  <property fmtid="{D5CDD505-2E9C-101B-9397-08002B2CF9AE}" pid="13" name="MSIP_Label_03ef5274-90b8-4b3f-8a76-b4c36a43e904_Name">
    <vt:lpwstr>Not Encrypted</vt:lpwstr>
  </property>
  <property fmtid="{D5CDD505-2E9C-101B-9397-08002B2CF9AE}" pid="14" name="MSIP_Label_03ef5274-90b8-4b3f-8a76-b4c36a43e904_Application">
    <vt:lpwstr>Microsoft Azure Information Protection</vt:lpwstr>
  </property>
  <property fmtid="{D5CDD505-2E9C-101B-9397-08002B2CF9AE}" pid="15" name="MSIP_Label_03ef5274-90b8-4b3f-8a76-b4c36a43e904_Parent">
    <vt:lpwstr>bdc3d3d8-6bdc-485e-b6f2-a0ac58658b4a</vt:lpwstr>
  </property>
  <property fmtid="{D5CDD505-2E9C-101B-9397-08002B2CF9AE}" pid="16" name="MSIP_Label_03ef5274-90b8-4b3f-8a76-b4c36a43e904_Extended_MSFT_Method">
    <vt:lpwstr>Automatic</vt:lpwstr>
  </property>
  <property fmtid="{D5CDD505-2E9C-101B-9397-08002B2CF9AE}" pid="17" name="Classification">
    <vt:lpwstr>Internal Use Not Encrypted</vt:lpwstr>
  </property>
</Properties>
</file>